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B16A34" w14:textId="77777777" w:rsidR="00541EF2" w:rsidRDefault="00516F38">
      <w:pPr>
        <w:jc w:val="center"/>
      </w:pPr>
      <w:r>
        <w:rPr>
          <w:noProof/>
        </w:rPr>
        <w:drawing>
          <wp:inline distT="0" distB="0" distL="0" distR="0" wp14:anchorId="33D7F28F" wp14:editId="7E8123FF">
            <wp:extent cx="1885950" cy="7334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4241B" w14:textId="77777777" w:rsidR="00541EF2" w:rsidRDefault="00541EF2"/>
    <w:p w14:paraId="612A0A21" w14:textId="77777777" w:rsidR="00541EF2" w:rsidRDefault="00516F38">
      <w:pPr>
        <w:jc w:val="center"/>
      </w:pPr>
      <w:r>
        <w:rPr>
          <w:b/>
          <w:bCs/>
          <w:color w:val="2F5496"/>
          <w:sz w:val="26"/>
          <w:szCs w:val="26"/>
        </w:rPr>
        <w:t>MEETING MINUTES</w:t>
      </w:r>
    </w:p>
    <w:p w14:paraId="24D38A87" w14:textId="77777777" w:rsidR="00541EF2" w:rsidRDefault="00541EF2"/>
    <w:p w14:paraId="62761E27" w14:textId="66B4B0C3" w:rsidR="00541EF2" w:rsidRDefault="00717EAF">
      <w:pPr>
        <w:jc w:val="center"/>
      </w:pPr>
      <w:r>
        <w:rPr>
          <w:b/>
          <w:bCs/>
        </w:rPr>
        <w:t>April 8, 2026</w:t>
      </w:r>
      <w:r w:rsidR="00516F38">
        <w:rPr>
          <w:b/>
          <w:bCs/>
        </w:rPr>
        <w:t xml:space="preserve"> – 7:30-9:30am</w:t>
      </w:r>
    </w:p>
    <w:p w14:paraId="686FB873" w14:textId="77777777" w:rsidR="00541EF2" w:rsidRDefault="00516F38">
      <w:pPr>
        <w:jc w:val="center"/>
      </w:pPr>
      <w:r>
        <w:rPr>
          <w:b/>
          <w:bCs/>
          <w:i/>
          <w:iCs/>
        </w:rPr>
        <w:t>Meeting held in-person at the</w:t>
      </w:r>
    </w:p>
    <w:p w14:paraId="2103FE67" w14:textId="77777777" w:rsidR="00541EF2" w:rsidRDefault="00516F38">
      <w:pPr>
        <w:jc w:val="center"/>
      </w:pPr>
      <w:r>
        <w:rPr>
          <w:b/>
          <w:bCs/>
          <w:i/>
          <w:iCs/>
        </w:rPr>
        <w:t>Ruby River Hotel, 700 N Division St – Shoreline A Ballroom and via Teams</w:t>
      </w:r>
    </w:p>
    <w:p w14:paraId="31437B1A" w14:textId="77777777" w:rsidR="00541EF2" w:rsidRDefault="00541EF2"/>
    <w:tbl>
      <w:tblPr>
        <w:tblW w:w="936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541EF2" w14:paraId="30E47D1B" w14:textId="77777777" w:rsidTr="00916890">
        <w:tc>
          <w:tcPr>
            <w:tcW w:w="9360" w:type="dxa"/>
            <w:gridSpan w:val="3"/>
          </w:tcPr>
          <w:p w14:paraId="04D66B71" w14:textId="77777777" w:rsidR="00541EF2" w:rsidRDefault="00516F38">
            <w:proofErr w:type="gramStart"/>
            <w:r>
              <w:rPr>
                <w:b/>
                <w:bCs/>
              </w:rPr>
              <w:t>MEMBERS</w:t>
            </w:r>
            <w:proofErr w:type="gramEnd"/>
            <w:r>
              <w:rPr>
                <w:b/>
                <w:bCs/>
              </w:rPr>
              <w:t xml:space="preserve"> PRESENT:</w:t>
            </w:r>
          </w:p>
        </w:tc>
      </w:tr>
      <w:tr w:rsidR="001247D2" w14:paraId="104DBC25" w14:textId="77777777" w:rsidTr="00916890">
        <w:tc>
          <w:tcPr>
            <w:tcW w:w="3120" w:type="dxa"/>
          </w:tcPr>
          <w:p w14:paraId="48A05158" w14:textId="77777777" w:rsidR="001247D2" w:rsidRDefault="001247D2" w:rsidP="001247D2">
            <w:r>
              <w:t>Tracy Ballard</w:t>
            </w:r>
          </w:p>
        </w:tc>
        <w:tc>
          <w:tcPr>
            <w:tcW w:w="3120" w:type="dxa"/>
          </w:tcPr>
          <w:p w14:paraId="495D8352" w14:textId="020E6DF1" w:rsidR="001247D2" w:rsidRDefault="001247D2" w:rsidP="001247D2">
            <w:r>
              <w:t>Robert Duron</w:t>
            </w:r>
          </w:p>
        </w:tc>
        <w:tc>
          <w:tcPr>
            <w:tcW w:w="3120" w:type="dxa"/>
          </w:tcPr>
          <w:p w14:paraId="2383BF47" w14:textId="2D7F6522" w:rsidR="001247D2" w:rsidRDefault="001247D2" w:rsidP="001247D2">
            <w:r>
              <w:t>Julie Orchard</w:t>
            </w:r>
          </w:p>
        </w:tc>
      </w:tr>
      <w:tr w:rsidR="001247D2" w14:paraId="3E902C41" w14:textId="77777777" w:rsidTr="00916890">
        <w:tc>
          <w:tcPr>
            <w:tcW w:w="3120" w:type="dxa"/>
          </w:tcPr>
          <w:p w14:paraId="11379782" w14:textId="5C7BE87D" w:rsidR="001247D2" w:rsidRDefault="001247D2" w:rsidP="001247D2">
            <w:r>
              <w:t xml:space="preserve">Patti Borchardt </w:t>
            </w:r>
          </w:p>
        </w:tc>
        <w:tc>
          <w:tcPr>
            <w:tcW w:w="3120" w:type="dxa"/>
          </w:tcPr>
          <w:p w14:paraId="1CBC1552" w14:textId="43C075E2" w:rsidR="001247D2" w:rsidRDefault="001247D2" w:rsidP="001247D2">
            <w:r>
              <w:t>Doug Edmonson</w:t>
            </w:r>
          </w:p>
        </w:tc>
        <w:tc>
          <w:tcPr>
            <w:tcW w:w="3120" w:type="dxa"/>
          </w:tcPr>
          <w:p w14:paraId="768A9C04" w14:textId="0B579089" w:rsidR="001247D2" w:rsidRDefault="001247D2" w:rsidP="001247D2">
            <w:r>
              <w:t>John Parker</w:t>
            </w:r>
          </w:p>
        </w:tc>
      </w:tr>
      <w:tr w:rsidR="001247D2" w14:paraId="79F3E495" w14:textId="77777777" w:rsidTr="00916890">
        <w:tc>
          <w:tcPr>
            <w:tcW w:w="3120" w:type="dxa"/>
          </w:tcPr>
          <w:p w14:paraId="04078114" w14:textId="00AA76CE" w:rsidR="001247D2" w:rsidRDefault="001247D2" w:rsidP="001247D2">
            <w:r>
              <w:t>Toby Broemmeling</w:t>
            </w:r>
          </w:p>
        </w:tc>
        <w:tc>
          <w:tcPr>
            <w:tcW w:w="3120" w:type="dxa"/>
          </w:tcPr>
          <w:p w14:paraId="2EEF8EB2" w14:textId="40CC1E51" w:rsidR="001247D2" w:rsidRDefault="00717EAF" w:rsidP="001247D2">
            <w:r>
              <w:t>Kimberly Watkins</w:t>
            </w:r>
          </w:p>
        </w:tc>
        <w:tc>
          <w:tcPr>
            <w:tcW w:w="3120" w:type="dxa"/>
          </w:tcPr>
          <w:p w14:paraId="3741FF82" w14:textId="323FDB3F" w:rsidR="001247D2" w:rsidRDefault="001247D2" w:rsidP="001247D2">
            <w:r>
              <w:t>Diane Quincy</w:t>
            </w:r>
          </w:p>
        </w:tc>
      </w:tr>
      <w:tr w:rsidR="001247D2" w14:paraId="422692C4" w14:textId="77777777" w:rsidTr="00916890">
        <w:tc>
          <w:tcPr>
            <w:tcW w:w="3120" w:type="dxa"/>
          </w:tcPr>
          <w:p w14:paraId="3BFE9B8C" w14:textId="77777777" w:rsidR="001247D2" w:rsidRDefault="001247D2" w:rsidP="001247D2">
            <w:r>
              <w:t>Kelley Charvet</w:t>
            </w:r>
          </w:p>
        </w:tc>
        <w:tc>
          <w:tcPr>
            <w:tcW w:w="3120" w:type="dxa"/>
          </w:tcPr>
          <w:p w14:paraId="31A20CD9" w14:textId="7ADC493B" w:rsidR="001247D2" w:rsidRDefault="001247D2" w:rsidP="001247D2">
            <w:r>
              <w:t>Scott Holstrom</w:t>
            </w:r>
          </w:p>
        </w:tc>
        <w:tc>
          <w:tcPr>
            <w:tcW w:w="3120" w:type="dxa"/>
          </w:tcPr>
          <w:p w14:paraId="30D3A325" w14:textId="26AB39CE" w:rsidR="001247D2" w:rsidRDefault="001247D2" w:rsidP="001247D2">
            <w:r>
              <w:t>Joel White</w:t>
            </w:r>
          </w:p>
        </w:tc>
      </w:tr>
      <w:tr w:rsidR="001247D2" w14:paraId="4DF0059E" w14:textId="77777777" w:rsidTr="00916890">
        <w:tc>
          <w:tcPr>
            <w:tcW w:w="3120" w:type="dxa"/>
          </w:tcPr>
          <w:p w14:paraId="5CD93840" w14:textId="77777777" w:rsidR="001247D2" w:rsidRDefault="001247D2" w:rsidP="001247D2">
            <w:r>
              <w:t>Rebecca Cook (Virtual)</w:t>
            </w:r>
          </w:p>
        </w:tc>
        <w:tc>
          <w:tcPr>
            <w:tcW w:w="3120" w:type="dxa"/>
          </w:tcPr>
          <w:p w14:paraId="144FE14B" w14:textId="6FF265D9" w:rsidR="001247D2" w:rsidRDefault="001247D2" w:rsidP="001247D2">
            <w:r>
              <w:t>Dr. Wade Larson</w:t>
            </w:r>
          </w:p>
        </w:tc>
        <w:tc>
          <w:tcPr>
            <w:tcW w:w="3120" w:type="dxa"/>
          </w:tcPr>
          <w:p w14:paraId="5782BF41" w14:textId="11D55EB1" w:rsidR="001247D2" w:rsidRDefault="001247D2" w:rsidP="001247D2">
            <w:r>
              <w:t>Diana Wilhite</w:t>
            </w:r>
          </w:p>
        </w:tc>
      </w:tr>
      <w:tr w:rsidR="001247D2" w14:paraId="1321CD63" w14:textId="77777777" w:rsidTr="00916890">
        <w:tc>
          <w:tcPr>
            <w:tcW w:w="3120" w:type="dxa"/>
          </w:tcPr>
          <w:p w14:paraId="0C14528C" w14:textId="77777777" w:rsidR="001247D2" w:rsidRDefault="001247D2" w:rsidP="001247D2">
            <w:r>
              <w:t>Mary Crago</w:t>
            </w:r>
          </w:p>
        </w:tc>
        <w:tc>
          <w:tcPr>
            <w:tcW w:w="3120" w:type="dxa"/>
          </w:tcPr>
          <w:p w14:paraId="02AF77AA" w14:textId="413A3B21" w:rsidR="001247D2" w:rsidRDefault="001247D2" w:rsidP="001247D2">
            <w:r>
              <w:t>Tina Morrison</w:t>
            </w:r>
          </w:p>
        </w:tc>
        <w:tc>
          <w:tcPr>
            <w:tcW w:w="3120" w:type="dxa"/>
          </w:tcPr>
          <w:p w14:paraId="208E6E15" w14:textId="1F8DB385" w:rsidR="001247D2" w:rsidRDefault="00717EAF" w:rsidP="001247D2">
            <w:r>
              <w:t>Christina Vigil Gross</w:t>
            </w:r>
          </w:p>
        </w:tc>
      </w:tr>
      <w:tr w:rsidR="001247D2" w14:paraId="2E331581" w14:textId="77777777" w:rsidTr="00916890">
        <w:tc>
          <w:tcPr>
            <w:tcW w:w="3120" w:type="dxa"/>
          </w:tcPr>
          <w:p w14:paraId="1C69FAF2" w14:textId="235833CE" w:rsidR="001247D2" w:rsidRDefault="00717EAF" w:rsidP="001247D2">
            <w:r>
              <w:t>Dr. Kevin Brockbankd</w:t>
            </w:r>
          </w:p>
          <w:p w14:paraId="12D10A76" w14:textId="025B4262" w:rsidR="00916890" w:rsidRDefault="00916890" w:rsidP="001247D2"/>
        </w:tc>
        <w:tc>
          <w:tcPr>
            <w:tcW w:w="3120" w:type="dxa"/>
          </w:tcPr>
          <w:p w14:paraId="788B0CE2" w14:textId="3CED6382" w:rsidR="001247D2" w:rsidRDefault="00717EAF" w:rsidP="001247D2">
            <w:r>
              <w:t>Dr. Shari McMahan</w:t>
            </w:r>
          </w:p>
        </w:tc>
        <w:tc>
          <w:tcPr>
            <w:tcW w:w="3120" w:type="dxa"/>
          </w:tcPr>
          <w:p w14:paraId="097A26E7" w14:textId="71B3D4F3" w:rsidR="001247D2" w:rsidRDefault="001247D2" w:rsidP="001247D2"/>
        </w:tc>
      </w:tr>
      <w:tr w:rsidR="001247D2" w14:paraId="15E66652" w14:textId="77777777" w:rsidTr="00916890">
        <w:tc>
          <w:tcPr>
            <w:tcW w:w="3120" w:type="dxa"/>
          </w:tcPr>
          <w:p w14:paraId="78CCC86E" w14:textId="77777777" w:rsidR="001247D2" w:rsidRDefault="001247D2" w:rsidP="001247D2"/>
        </w:tc>
        <w:tc>
          <w:tcPr>
            <w:tcW w:w="3120" w:type="dxa"/>
          </w:tcPr>
          <w:p w14:paraId="63322A9B" w14:textId="77777777" w:rsidR="001247D2" w:rsidRDefault="001247D2" w:rsidP="001247D2"/>
        </w:tc>
        <w:tc>
          <w:tcPr>
            <w:tcW w:w="3120" w:type="dxa"/>
          </w:tcPr>
          <w:p w14:paraId="169965E3" w14:textId="77777777" w:rsidR="001247D2" w:rsidRDefault="001247D2" w:rsidP="001247D2"/>
        </w:tc>
      </w:tr>
      <w:tr w:rsidR="001247D2" w14:paraId="7C4B8089" w14:textId="77777777" w:rsidTr="00916890">
        <w:tc>
          <w:tcPr>
            <w:tcW w:w="3120" w:type="dxa"/>
          </w:tcPr>
          <w:p w14:paraId="42F01BC0" w14:textId="77777777" w:rsidR="001247D2" w:rsidRPr="009F30FA" w:rsidRDefault="001247D2" w:rsidP="001247D2">
            <w:pPr>
              <w:rPr>
                <w:b/>
                <w:bCs/>
              </w:rPr>
            </w:pPr>
            <w:r w:rsidRPr="009F30FA">
              <w:rPr>
                <w:b/>
                <w:bCs/>
              </w:rPr>
              <w:t>Elected Officials Present:</w:t>
            </w:r>
          </w:p>
        </w:tc>
        <w:tc>
          <w:tcPr>
            <w:tcW w:w="3120" w:type="dxa"/>
          </w:tcPr>
          <w:p w14:paraId="106564ED" w14:textId="77777777" w:rsidR="001247D2" w:rsidRDefault="001247D2" w:rsidP="001247D2"/>
        </w:tc>
        <w:tc>
          <w:tcPr>
            <w:tcW w:w="3120" w:type="dxa"/>
          </w:tcPr>
          <w:p w14:paraId="1CDD9936" w14:textId="77777777" w:rsidR="001247D2" w:rsidRDefault="001247D2" w:rsidP="001247D2"/>
        </w:tc>
      </w:tr>
      <w:tr w:rsidR="001247D2" w14:paraId="60DCFAD4" w14:textId="77777777" w:rsidTr="00916890">
        <w:tc>
          <w:tcPr>
            <w:tcW w:w="3120" w:type="dxa"/>
          </w:tcPr>
          <w:p w14:paraId="778EF264" w14:textId="441DD22F" w:rsidR="001247D2" w:rsidRDefault="001247D2" w:rsidP="001247D2">
            <w:r>
              <w:t>Josh Kerns (virtual)</w:t>
            </w:r>
          </w:p>
        </w:tc>
        <w:tc>
          <w:tcPr>
            <w:tcW w:w="3120" w:type="dxa"/>
          </w:tcPr>
          <w:p w14:paraId="41F5D273" w14:textId="014A81A2" w:rsidR="001247D2" w:rsidRDefault="001247D2" w:rsidP="001247D2">
            <w:r>
              <w:t>Steve MacDonald</w:t>
            </w:r>
            <w:r w:rsidR="00717EAF">
              <w:t xml:space="preserve"> (designee)</w:t>
            </w:r>
          </w:p>
        </w:tc>
        <w:tc>
          <w:tcPr>
            <w:tcW w:w="3120" w:type="dxa"/>
          </w:tcPr>
          <w:p w14:paraId="0E9763D1" w14:textId="3B840F84" w:rsidR="001247D2" w:rsidRDefault="001247D2" w:rsidP="001247D2">
            <w:r>
              <w:t>Ron Valencia (designee</w:t>
            </w:r>
            <w:r w:rsidR="002B0F50">
              <w:t>, virtual</w:t>
            </w:r>
            <w:r>
              <w:t>)</w:t>
            </w:r>
          </w:p>
        </w:tc>
      </w:tr>
    </w:tbl>
    <w:p w14:paraId="188F6FCF" w14:textId="77777777" w:rsidR="00541EF2" w:rsidRDefault="00541EF2"/>
    <w:p w14:paraId="5778A368" w14:textId="77777777" w:rsidR="00916890" w:rsidRDefault="00916890"/>
    <w:p w14:paraId="0AA2952D" w14:textId="77777777" w:rsidR="00916890" w:rsidRDefault="00916890"/>
    <w:tbl>
      <w:tblPr>
        <w:tblW w:w="936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541EF2" w14:paraId="77510D5A" w14:textId="77777777" w:rsidTr="00916890">
        <w:tc>
          <w:tcPr>
            <w:tcW w:w="9360" w:type="dxa"/>
            <w:gridSpan w:val="3"/>
          </w:tcPr>
          <w:p w14:paraId="51C1150A" w14:textId="77777777" w:rsidR="00541EF2" w:rsidRDefault="00516F38">
            <w:r>
              <w:rPr>
                <w:b/>
                <w:bCs/>
              </w:rPr>
              <w:t>MEMBERS ABSENT:</w:t>
            </w:r>
          </w:p>
        </w:tc>
      </w:tr>
      <w:tr w:rsidR="001247D2" w14:paraId="40615ACA" w14:textId="77777777" w:rsidTr="00916890">
        <w:tc>
          <w:tcPr>
            <w:tcW w:w="3120" w:type="dxa"/>
          </w:tcPr>
          <w:p w14:paraId="7C0B99BD" w14:textId="5B2B401F" w:rsidR="001247D2" w:rsidRDefault="00717EAF" w:rsidP="001247D2">
            <w:r>
              <w:t>Lori Hunley</w:t>
            </w:r>
          </w:p>
        </w:tc>
        <w:tc>
          <w:tcPr>
            <w:tcW w:w="3120" w:type="dxa"/>
          </w:tcPr>
          <w:p w14:paraId="6415F3ED" w14:textId="225BCCFD" w:rsidR="001247D2" w:rsidRDefault="001247D2" w:rsidP="001247D2"/>
        </w:tc>
        <w:tc>
          <w:tcPr>
            <w:tcW w:w="3120" w:type="dxa"/>
          </w:tcPr>
          <w:p w14:paraId="393BA623" w14:textId="14733651" w:rsidR="001247D2" w:rsidRDefault="001247D2" w:rsidP="001247D2"/>
        </w:tc>
      </w:tr>
      <w:tr w:rsidR="001247D2" w14:paraId="383815C5" w14:textId="77777777" w:rsidTr="00916890">
        <w:tc>
          <w:tcPr>
            <w:tcW w:w="3120" w:type="dxa"/>
          </w:tcPr>
          <w:p w14:paraId="71E4DB8F" w14:textId="02A87A94" w:rsidR="001247D2" w:rsidRDefault="001247D2" w:rsidP="001247D2"/>
        </w:tc>
        <w:tc>
          <w:tcPr>
            <w:tcW w:w="3120" w:type="dxa"/>
          </w:tcPr>
          <w:p w14:paraId="73C7F787" w14:textId="3F32F438" w:rsidR="001247D2" w:rsidRDefault="001247D2" w:rsidP="001247D2"/>
        </w:tc>
        <w:tc>
          <w:tcPr>
            <w:tcW w:w="3120" w:type="dxa"/>
          </w:tcPr>
          <w:p w14:paraId="596FFC8A" w14:textId="5E3F619C" w:rsidR="001247D2" w:rsidRDefault="001247D2" w:rsidP="001247D2"/>
        </w:tc>
      </w:tr>
    </w:tbl>
    <w:p w14:paraId="5AA80606" w14:textId="77777777" w:rsidR="00541EF2" w:rsidRDefault="00541EF2"/>
    <w:p w14:paraId="5FD00427" w14:textId="77777777" w:rsidR="00916890" w:rsidRDefault="00916890"/>
    <w:p w14:paraId="016B2251" w14:textId="77777777" w:rsidR="00916890" w:rsidRDefault="00916890"/>
    <w:tbl>
      <w:tblPr>
        <w:tblW w:w="936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541EF2" w14:paraId="3042AC55" w14:textId="77777777" w:rsidTr="00916890">
        <w:tc>
          <w:tcPr>
            <w:tcW w:w="9360" w:type="dxa"/>
            <w:gridSpan w:val="3"/>
          </w:tcPr>
          <w:p w14:paraId="7AFBFDC0" w14:textId="77777777" w:rsidR="00541EF2" w:rsidRDefault="00516F38">
            <w:proofErr w:type="gramStart"/>
            <w:r>
              <w:rPr>
                <w:b/>
                <w:bCs/>
              </w:rPr>
              <w:t>OTHERS</w:t>
            </w:r>
            <w:proofErr w:type="gramEnd"/>
            <w:r>
              <w:rPr>
                <w:b/>
                <w:bCs/>
              </w:rPr>
              <w:t xml:space="preserve"> PRESENT:</w:t>
            </w:r>
          </w:p>
        </w:tc>
      </w:tr>
      <w:tr w:rsidR="001247D2" w14:paraId="2BABDDFD" w14:textId="77777777" w:rsidTr="00916890">
        <w:tc>
          <w:tcPr>
            <w:tcW w:w="3120" w:type="dxa"/>
          </w:tcPr>
          <w:p w14:paraId="08D9FCD8" w14:textId="18682838" w:rsidR="001247D2" w:rsidRDefault="00717EAF" w:rsidP="001247D2">
            <w:r>
              <w:t>Tatjana Roberts</w:t>
            </w:r>
          </w:p>
        </w:tc>
        <w:tc>
          <w:tcPr>
            <w:tcW w:w="3120" w:type="dxa"/>
          </w:tcPr>
          <w:p w14:paraId="2DC59448" w14:textId="7168B0D7" w:rsidR="001247D2" w:rsidRDefault="00717EAF" w:rsidP="001247D2">
            <w:r>
              <w:t>Christine Smith</w:t>
            </w:r>
          </w:p>
        </w:tc>
        <w:tc>
          <w:tcPr>
            <w:tcW w:w="3120" w:type="dxa"/>
          </w:tcPr>
          <w:p w14:paraId="0FD64F46" w14:textId="140873FA" w:rsidR="001247D2" w:rsidRDefault="00717EAF" w:rsidP="001247D2">
            <w:r>
              <w:t>Stacia Rasmussen</w:t>
            </w:r>
          </w:p>
        </w:tc>
      </w:tr>
      <w:tr w:rsidR="001247D2" w14:paraId="15BF00B3" w14:textId="77777777" w:rsidTr="00916890">
        <w:tc>
          <w:tcPr>
            <w:tcW w:w="3120" w:type="dxa"/>
          </w:tcPr>
          <w:p w14:paraId="7B6FF72B" w14:textId="0C928D2F" w:rsidR="001247D2" w:rsidRDefault="001247D2" w:rsidP="001247D2"/>
        </w:tc>
        <w:tc>
          <w:tcPr>
            <w:tcW w:w="3120" w:type="dxa"/>
          </w:tcPr>
          <w:p w14:paraId="116A18AC" w14:textId="36699C00" w:rsidR="001247D2" w:rsidRDefault="001247D2" w:rsidP="001247D2"/>
        </w:tc>
        <w:tc>
          <w:tcPr>
            <w:tcW w:w="3120" w:type="dxa"/>
          </w:tcPr>
          <w:p w14:paraId="2E412F44" w14:textId="2356077A" w:rsidR="001247D2" w:rsidRDefault="001247D2" w:rsidP="001247D2"/>
        </w:tc>
      </w:tr>
    </w:tbl>
    <w:p w14:paraId="07ABE0CB" w14:textId="77777777" w:rsidR="00541EF2" w:rsidRDefault="00541EF2"/>
    <w:p w14:paraId="33F1F975" w14:textId="77777777" w:rsidR="00916890" w:rsidRDefault="00916890"/>
    <w:p w14:paraId="2B320DB4" w14:textId="77777777" w:rsidR="00916890" w:rsidRDefault="00916890"/>
    <w:tbl>
      <w:tblPr>
        <w:tblW w:w="936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541EF2" w14:paraId="6B059B5E" w14:textId="77777777" w:rsidTr="00916890">
        <w:tc>
          <w:tcPr>
            <w:tcW w:w="9360" w:type="dxa"/>
            <w:gridSpan w:val="3"/>
          </w:tcPr>
          <w:p w14:paraId="67DB818B" w14:textId="77777777" w:rsidR="00541EF2" w:rsidRDefault="00516F38">
            <w:r>
              <w:rPr>
                <w:b/>
                <w:bCs/>
              </w:rPr>
              <w:t>STAFF PRESENT:</w:t>
            </w:r>
          </w:p>
        </w:tc>
      </w:tr>
      <w:tr w:rsidR="00541EF2" w14:paraId="6B1EB2DF" w14:textId="77777777" w:rsidTr="00916890">
        <w:tc>
          <w:tcPr>
            <w:tcW w:w="3120" w:type="dxa"/>
          </w:tcPr>
          <w:p w14:paraId="5126583D" w14:textId="77777777" w:rsidR="00541EF2" w:rsidRDefault="00516F38">
            <w:r>
              <w:t>Mustafa Baigzad</w:t>
            </w:r>
          </w:p>
        </w:tc>
        <w:tc>
          <w:tcPr>
            <w:tcW w:w="3120" w:type="dxa"/>
          </w:tcPr>
          <w:p w14:paraId="4713F600" w14:textId="016C3931" w:rsidR="00541EF2" w:rsidRDefault="00916890">
            <w:r>
              <w:t>Jeanette Facer</w:t>
            </w:r>
          </w:p>
        </w:tc>
        <w:tc>
          <w:tcPr>
            <w:tcW w:w="3120" w:type="dxa"/>
          </w:tcPr>
          <w:p w14:paraId="63D12FAC" w14:textId="52CDA76E" w:rsidR="00541EF2" w:rsidRDefault="00916890">
            <w:r>
              <w:t>Maliek Martin</w:t>
            </w:r>
          </w:p>
        </w:tc>
      </w:tr>
      <w:tr w:rsidR="00916890" w14:paraId="22A60E66" w14:textId="77777777" w:rsidTr="00916890">
        <w:tc>
          <w:tcPr>
            <w:tcW w:w="3120" w:type="dxa"/>
          </w:tcPr>
          <w:p w14:paraId="13C1099A" w14:textId="77777777" w:rsidR="00916890" w:rsidRDefault="00916890" w:rsidP="00916890">
            <w:r>
              <w:t>Jessica Clayton</w:t>
            </w:r>
          </w:p>
        </w:tc>
        <w:tc>
          <w:tcPr>
            <w:tcW w:w="3120" w:type="dxa"/>
          </w:tcPr>
          <w:p w14:paraId="6F9A24B2" w14:textId="402B0FB8" w:rsidR="00916890" w:rsidRDefault="00916890" w:rsidP="00916890">
            <w:r>
              <w:t>Kimbrelle Floyd</w:t>
            </w:r>
          </w:p>
        </w:tc>
        <w:tc>
          <w:tcPr>
            <w:tcW w:w="3120" w:type="dxa"/>
          </w:tcPr>
          <w:p w14:paraId="077EB302" w14:textId="04981092" w:rsidR="00916890" w:rsidRDefault="00916890" w:rsidP="00916890">
            <w:r>
              <w:t>Tim Robison</w:t>
            </w:r>
          </w:p>
        </w:tc>
      </w:tr>
      <w:tr w:rsidR="00916890" w14:paraId="1396DF94" w14:textId="77777777" w:rsidTr="00916890">
        <w:tc>
          <w:tcPr>
            <w:tcW w:w="3120" w:type="dxa"/>
          </w:tcPr>
          <w:p w14:paraId="57831B25" w14:textId="77777777" w:rsidR="00916890" w:rsidRDefault="00916890" w:rsidP="00916890">
            <w:r>
              <w:t>Bianka DeSure</w:t>
            </w:r>
          </w:p>
        </w:tc>
        <w:tc>
          <w:tcPr>
            <w:tcW w:w="3120" w:type="dxa"/>
          </w:tcPr>
          <w:p w14:paraId="5BB54E34" w14:textId="4F192445" w:rsidR="00916890" w:rsidRDefault="00916890" w:rsidP="00916890">
            <w:r>
              <w:t>And</w:t>
            </w:r>
            <w:r w:rsidR="006A1FE2">
              <w:t>rea</w:t>
            </w:r>
            <w:r>
              <w:t xml:space="preserve"> Hixson</w:t>
            </w:r>
          </w:p>
        </w:tc>
        <w:tc>
          <w:tcPr>
            <w:tcW w:w="3120" w:type="dxa"/>
          </w:tcPr>
          <w:p w14:paraId="55861315" w14:textId="2E6DE10C" w:rsidR="00916890" w:rsidRDefault="004C4C24" w:rsidP="00916890">
            <w:r>
              <w:t>Liz Laubscher</w:t>
            </w:r>
          </w:p>
        </w:tc>
      </w:tr>
      <w:tr w:rsidR="00916890" w14:paraId="3E7358B8" w14:textId="77777777" w:rsidTr="00FE12BA">
        <w:trPr>
          <w:trHeight w:val="198"/>
        </w:trPr>
        <w:tc>
          <w:tcPr>
            <w:tcW w:w="3120" w:type="dxa"/>
          </w:tcPr>
          <w:p w14:paraId="1E0BE72A" w14:textId="3323157D" w:rsidR="00916890" w:rsidRDefault="00916890" w:rsidP="00916890"/>
        </w:tc>
        <w:tc>
          <w:tcPr>
            <w:tcW w:w="3120" w:type="dxa"/>
          </w:tcPr>
          <w:p w14:paraId="49B00B27" w14:textId="12A15885" w:rsidR="00916890" w:rsidRDefault="00916890" w:rsidP="00916890"/>
        </w:tc>
        <w:tc>
          <w:tcPr>
            <w:tcW w:w="3120" w:type="dxa"/>
          </w:tcPr>
          <w:p w14:paraId="01A8A94B" w14:textId="77777777" w:rsidR="00916890" w:rsidRDefault="00916890" w:rsidP="00916890"/>
        </w:tc>
      </w:tr>
    </w:tbl>
    <w:p w14:paraId="6A1F66B4" w14:textId="77777777" w:rsidR="00541EF2" w:rsidRDefault="00541EF2"/>
    <w:p w14:paraId="184DC089" w14:textId="7D3F19EC" w:rsidR="00916890" w:rsidRDefault="00516F38" w:rsidP="00916890">
      <w:pPr>
        <w:rPr>
          <w:i/>
          <w:iCs/>
        </w:rPr>
      </w:pPr>
      <w:r>
        <w:rPr>
          <w:i/>
          <w:iCs/>
        </w:rPr>
        <w:t xml:space="preserve">Chair </w:t>
      </w:r>
      <w:r w:rsidR="00FE12BA">
        <w:rPr>
          <w:i/>
          <w:iCs/>
        </w:rPr>
        <w:t>Kimberly Watkins</w:t>
      </w:r>
      <w:r>
        <w:rPr>
          <w:i/>
          <w:iCs/>
        </w:rPr>
        <w:t xml:space="preserve"> called the meeting to order at 7:30 a.m. with a quorum of members present in person and via Teams.</w:t>
      </w:r>
    </w:p>
    <w:p w14:paraId="3A6B2B90" w14:textId="77777777" w:rsidR="00FE12BA" w:rsidRDefault="00FE12BA" w:rsidP="00916890"/>
    <w:p w14:paraId="115DC67E" w14:textId="77777777" w:rsidR="00541EF2" w:rsidRDefault="00541EF2"/>
    <w:p w14:paraId="3D428282" w14:textId="77777777" w:rsidR="00541EF2" w:rsidRDefault="00541EF2"/>
    <w:p w14:paraId="3B959450" w14:textId="1F89BAF4" w:rsidR="00541EF2" w:rsidRPr="009F30FA" w:rsidRDefault="00516F38">
      <w:pPr>
        <w:spacing w:before="160" w:after="80"/>
      </w:pPr>
      <w:r w:rsidRPr="009F30FA">
        <w:rPr>
          <w:b/>
          <w:bCs/>
          <w:u w:val="single"/>
        </w:rPr>
        <w:lastRenderedPageBreak/>
        <w:t xml:space="preserve">ITEM #1 </w:t>
      </w:r>
      <w:r w:rsidR="00D94D3E">
        <w:rPr>
          <w:b/>
          <w:bCs/>
          <w:u w:val="single"/>
        </w:rPr>
        <w:t xml:space="preserve">- </w:t>
      </w:r>
      <w:r w:rsidRPr="009F30FA">
        <w:rPr>
          <w:b/>
          <w:bCs/>
          <w:u w:val="single"/>
        </w:rPr>
        <w:t xml:space="preserve">Review of </w:t>
      </w:r>
      <w:r w:rsidR="00FE12BA">
        <w:rPr>
          <w:b/>
          <w:bCs/>
          <w:u w:val="single"/>
        </w:rPr>
        <w:t>February</w:t>
      </w:r>
      <w:r w:rsidRPr="009F30FA">
        <w:rPr>
          <w:b/>
          <w:bCs/>
          <w:u w:val="single"/>
        </w:rPr>
        <w:t xml:space="preserve"> 1</w:t>
      </w:r>
      <w:r w:rsidR="00FE12BA">
        <w:rPr>
          <w:b/>
          <w:bCs/>
          <w:u w:val="single"/>
        </w:rPr>
        <w:t>1</w:t>
      </w:r>
      <w:r w:rsidRPr="009F30FA">
        <w:rPr>
          <w:b/>
          <w:bCs/>
          <w:u w:val="single"/>
        </w:rPr>
        <w:t>th Meeting Minutes</w:t>
      </w:r>
    </w:p>
    <w:p w14:paraId="746787CB" w14:textId="63FC3AAB" w:rsidR="00541EF2" w:rsidRDefault="00FE12BA">
      <w:r>
        <w:rPr>
          <w:i/>
          <w:iCs/>
        </w:rPr>
        <w:t>Kimberly Watkins</w:t>
      </w:r>
      <w:r w:rsidR="00516F38">
        <w:rPr>
          <w:i/>
          <w:iCs/>
        </w:rPr>
        <w:t>, Board Chair</w:t>
      </w:r>
    </w:p>
    <w:p w14:paraId="42D16291" w14:textId="77777777" w:rsidR="00541EF2" w:rsidRDefault="00541EF2"/>
    <w:p w14:paraId="75BF3D33" w14:textId="4DD2C6D0" w:rsidR="00541EF2" w:rsidRDefault="00516F38">
      <w:pPr>
        <w:spacing w:after="120"/>
      </w:pPr>
      <w:r>
        <w:t xml:space="preserve">A review was done of the meeting minutes from </w:t>
      </w:r>
      <w:r w:rsidR="004C4C24">
        <w:t>February</w:t>
      </w:r>
      <w:r>
        <w:t xml:space="preserve"> 1</w:t>
      </w:r>
      <w:r w:rsidR="00FE12BA">
        <w:t>1</w:t>
      </w:r>
      <w:r>
        <w:t>, 202</w:t>
      </w:r>
      <w:r w:rsidR="00FE12BA">
        <w:t>6</w:t>
      </w:r>
      <w:r>
        <w:t>, board meeting.</w:t>
      </w:r>
    </w:p>
    <w:p w14:paraId="449BB647" w14:textId="6389D6A4" w:rsidR="00541EF2" w:rsidRPr="009F30FA" w:rsidRDefault="00516F38">
      <w:pPr>
        <w:ind w:left="720"/>
        <w:rPr>
          <w:sz w:val="20"/>
          <w:szCs w:val="20"/>
        </w:rPr>
      </w:pPr>
      <w:r w:rsidRPr="009F30FA">
        <w:rPr>
          <w:b/>
          <w:bCs/>
          <w:i/>
          <w:iCs/>
          <w:sz w:val="20"/>
          <w:szCs w:val="20"/>
        </w:rPr>
        <w:t xml:space="preserve">ACTION: Motion and second to approve the </w:t>
      </w:r>
      <w:r w:rsidR="00FE12BA">
        <w:rPr>
          <w:b/>
          <w:bCs/>
          <w:i/>
          <w:iCs/>
          <w:sz w:val="20"/>
          <w:szCs w:val="20"/>
        </w:rPr>
        <w:t>February 11</w:t>
      </w:r>
      <w:r w:rsidRPr="009F30FA">
        <w:rPr>
          <w:b/>
          <w:bCs/>
          <w:i/>
          <w:iCs/>
          <w:sz w:val="20"/>
          <w:szCs w:val="20"/>
        </w:rPr>
        <w:t>, 202</w:t>
      </w:r>
      <w:r w:rsidR="00FE12BA">
        <w:rPr>
          <w:b/>
          <w:bCs/>
          <w:i/>
          <w:iCs/>
          <w:sz w:val="20"/>
          <w:szCs w:val="20"/>
        </w:rPr>
        <w:t>6</w:t>
      </w:r>
      <w:r w:rsidRPr="009F30FA">
        <w:rPr>
          <w:b/>
          <w:bCs/>
          <w:i/>
          <w:iCs/>
          <w:sz w:val="20"/>
          <w:szCs w:val="20"/>
        </w:rPr>
        <w:t xml:space="preserve">, meeting minutes. Approved </w:t>
      </w:r>
      <w:r w:rsidR="009F30FA" w:rsidRPr="009F30FA">
        <w:rPr>
          <w:b/>
          <w:bCs/>
          <w:i/>
          <w:iCs/>
          <w:sz w:val="20"/>
          <w:szCs w:val="20"/>
        </w:rPr>
        <w:t>unanimously.</w:t>
      </w:r>
    </w:p>
    <w:p w14:paraId="24AC993C" w14:textId="77777777" w:rsidR="00541EF2" w:rsidRDefault="00541EF2"/>
    <w:p w14:paraId="0C7F6BAA" w14:textId="54DB27AA" w:rsidR="00541EF2" w:rsidRPr="009F30FA" w:rsidRDefault="00516F38">
      <w:pPr>
        <w:spacing w:before="160" w:after="80"/>
      </w:pPr>
      <w:r w:rsidRPr="009F30FA">
        <w:rPr>
          <w:b/>
          <w:bCs/>
          <w:u w:val="single"/>
        </w:rPr>
        <w:t>ITEM #</w:t>
      </w:r>
      <w:proofErr w:type="gramStart"/>
      <w:r w:rsidRPr="009F30FA">
        <w:rPr>
          <w:b/>
          <w:bCs/>
          <w:u w:val="single"/>
        </w:rPr>
        <w:t xml:space="preserve">2 </w:t>
      </w:r>
      <w:r w:rsidR="00D94D3E">
        <w:rPr>
          <w:b/>
          <w:bCs/>
          <w:u w:val="single"/>
        </w:rPr>
        <w:t xml:space="preserve"> -</w:t>
      </w:r>
      <w:proofErr w:type="gramEnd"/>
      <w:r w:rsidR="00D94D3E">
        <w:rPr>
          <w:b/>
          <w:bCs/>
          <w:u w:val="single"/>
        </w:rPr>
        <w:t xml:space="preserve"> </w:t>
      </w:r>
      <w:r w:rsidR="00FE12BA">
        <w:rPr>
          <w:b/>
          <w:bCs/>
          <w:u w:val="single"/>
        </w:rPr>
        <w:t>Introduction and Vote on New Board Members</w:t>
      </w:r>
    </w:p>
    <w:p w14:paraId="0F521C92" w14:textId="5F6E7BBB" w:rsidR="00541EF2" w:rsidRDefault="00FE12BA">
      <w:r>
        <w:rPr>
          <w:i/>
          <w:iCs/>
        </w:rPr>
        <w:t>Jeanette Facer</w:t>
      </w:r>
      <w:r w:rsidR="00516F38">
        <w:rPr>
          <w:i/>
          <w:iCs/>
        </w:rPr>
        <w:t xml:space="preserve">, </w:t>
      </w:r>
      <w:r>
        <w:rPr>
          <w:i/>
          <w:iCs/>
        </w:rPr>
        <w:t>Interim CEO</w:t>
      </w:r>
    </w:p>
    <w:p w14:paraId="3A1ACF3F" w14:textId="68909D9B" w:rsidR="00FE12BA" w:rsidRPr="00FE12BA" w:rsidRDefault="00FE12BA" w:rsidP="00FE12BA">
      <w:pPr>
        <w:pStyle w:val="BodyText"/>
        <w:rPr>
          <w:rFonts w:ascii="Calibri" w:hAnsi="Calibri" w:cs="Calibri"/>
          <w:sz w:val="22"/>
          <w:szCs w:val="22"/>
        </w:rPr>
      </w:pPr>
      <w:r w:rsidRPr="00FE12BA">
        <w:rPr>
          <w:rFonts w:ascii="Calibri" w:hAnsi="Calibri" w:cs="Calibri"/>
          <w:sz w:val="22"/>
          <w:szCs w:val="22"/>
        </w:rPr>
        <w:t xml:space="preserve">Jeanette Facer presented three candidates for </w:t>
      </w:r>
      <w:r w:rsidR="004C4C24" w:rsidRPr="00FE12BA">
        <w:rPr>
          <w:rFonts w:ascii="Calibri" w:hAnsi="Calibri" w:cs="Calibri"/>
          <w:sz w:val="22"/>
          <w:szCs w:val="22"/>
        </w:rPr>
        <w:t>appointments</w:t>
      </w:r>
      <w:r w:rsidRPr="00FE12BA">
        <w:rPr>
          <w:rFonts w:ascii="Calibri" w:hAnsi="Calibri" w:cs="Calibri"/>
          <w:sz w:val="22"/>
          <w:szCs w:val="22"/>
        </w:rPr>
        <w:t xml:space="preserve"> to the Spokane Workforce Council Board of Directors.</w:t>
      </w:r>
    </w:p>
    <w:p w14:paraId="318D7449" w14:textId="77777777" w:rsidR="00FE12BA" w:rsidRPr="00FE12BA" w:rsidRDefault="00FE12BA" w:rsidP="00FE12BA">
      <w:pPr>
        <w:pStyle w:val="BodyText"/>
        <w:rPr>
          <w:rFonts w:ascii="Calibri" w:hAnsi="Calibri" w:cs="Calibri"/>
          <w:sz w:val="22"/>
          <w:szCs w:val="22"/>
        </w:rPr>
      </w:pPr>
      <w:r w:rsidRPr="00FE12BA">
        <w:rPr>
          <w:rFonts w:ascii="Calibri" w:hAnsi="Calibri" w:cs="Calibri"/>
          <w:sz w:val="22"/>
          <w:szCs w:val="22"/>
        </w:rPr>
        <w:t>The nominees presented were:</w:t>
      </w:r>
    </w:p>
    <w:p w14:paraId="1AB2EA8A" w14:textId="77777777" w:rsidR="00FE12BA" w:rsidRPr="00FE12BA" w:rsidRDefault="00FE12BA" w:rsidP="00FE12BA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</w:rPr>
      </w:pPr>
      <w:r w:rsidRPr="00FE12BA">
        <w:rPr>
          <w:rFonts w:ascii="Calibri" w:hAnsi="Calibri" w:cs="Calibri"/>
          <w:b/>
          <w:bCs/>
          <w:sz w:val="22"/>
          <w:szCs w:val="22"/>
        </w:rPr>
        <w:t>Christine Smith</w:t>
      </w:r>
      <w:r w:rsidRPr="00FE12BA">
        <w:rPr>
          <w:rFonts w:ascii="Calibri" w:hAnsi="Calibri" w:cs="Calibri"/>
          <w:sz w:val="22"/>
          <w:szCs w:val="22"/>
        </w:rPr>
        <w:t xml:space="preserve">, Human Resources Manager, </w:t>
      </w:r>
      <w:proofErr w:type="spellStart"/>
      <w:r w:rsidRPr="00FE12BA">
        <w:rPr>
          <w:rFonts w:ascii="Calibri" w:hAnsi="Calibri" w:cs="Calibri"/>
          <w:sz w:val="22"/>
          <w:szCs w:val="22"/>
        </w:rPr>
        <w:t>Hotstart</w:t>
      </w:r>
      <w:proofErr w:type="spellEnd"/>
      <w:r w:rsidRPr="00FE12BA">
        <w:rPr>
          <w:rFonts w:ascii="Calibri" w:hAnsi="Calibri" w:cs="Calibri"/>
          <w:sz w:val="22"/>
          <w:szCs w:val="22"/>
        </w:rPr>
        <w:t xml:space="preserve"> Heating Systems, representing the Business sector.</w:t>
      </w:r>
    </w:p>
    <w:p w14:paraId="5CDC77B0" w14:textId="77777777" w:rsidR="00FE12BA" w:rsidRPr="00FE12BA" w:rsidRDefault="00FE12BA" w:rsidP="00FE12BA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</w:rPr>
      </w:pPr>
      <w:r w:rsidRPr="00FE12BA">
        <w:rPr>
          <w:rFonts w:ascii="Calibri" w:hAnsi="Calibri" w:cs="Calibri"/>
          <w:b/>
          <w:bCs/>
          <w:sz w:val="22"/>
          <w:szCs w:val="22"/>
        </w:rPr>
        <w:t>Stacia Rasmussen</w:t>
      </w:r>
      <w:r w:rsidRPr="00FE12BA">
        <w:rPr>
          <w:rFonts w:ascii="Calibri" w:hAnsi="Calibri" w:cs="Calibri"/>
          <w:sz w:val="22"/>
          <w:szCs w:val="22"/>
        </w:rPr>
        <w:t>, Director of Sector Growth &amp; Innovation, Greater Spokane Incorporated, representing the Economic Development sector.</w:t>
      </w:r>
    </w:p>
    <w:p w14:paraId="10E886B0" w14:textId="77777777" w:rsidR="00FE12BA" w:rsidRPr="00FE12BA" w:rsidRDefault="00FE12BA" w:rsidP="00FE12BA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</w:rPr>
      </w:pPr>
      <w:r w:rsidRPr="00FE12BA">
        <w:rPr>
          <w:rFonts w:ascii="Calibri" w:hAnsi="Calibri" w:cs="Calibri"/>
          <w:b/>
          <w:bCs/>
          <w:sz w:val="22"/>
          <w:szCs w:val="22"/>
        </w:rPr>
        <w:t>Tatjana Roberts</w:t>
      </w:r>
      <w:r w:rsidRPr="00FE12BA">
        <w:rPr>
          <w:rFonts w:ascii="Calibri" w:hAnsi="Calibri" w:cs="Calibri"/>
          <w:sz w:val="22"/>
          <w:szCs w:val="22"/>
        </w:rPr>
        <w:t>, Interim Eastern Regional Director, Employment Security Department, representing the Public Employment Service sector.</w:t>
      </w:r>
    </w:p>
    <w:p w14:paraId="4383C90E" w14:textId="77777777" w:rsidR="00FE12BA" w:rsidRPr="00FE12BA" w:rsidRDefault="00FE12BA" w:rsidP="00FE12BA">
      <w:pPr>
        <w:pStyle w:val="FirstParagraph"/>
        <w:rPr>
          <w:rFonts w:ascii="Calibri" w:hAnsi="Calibri" w:cs="Calibri"/>
          <w:sz w:val="22"/>
          <w:szCs w:val="22"/>
        </w:rPr>
      </w:pPr>
      <w:r w:rsidRPr="00FE12BA">
        <w:rPr>
          <w:rFonts w:ascii="Calibri" w:hAnsi="Calibri" w:cs="Calibri"/>
          <w:sz w:val="22"/>
          <w:szCs w:val="22"/>
        </w:rPr>
        <w:t>Jeanette Facer reviewed the qualifications and experience of each nominee and discussed how the appointments support required board representation and strengthen the Council’s leadership.</w:t>
      </w:r>
    </w:p>
    <w:p w14:paraId="31C503FD" w14:textId="77777777" w:rsidR="00FE12BA" w:rsidRPr="00FE12BA" w:rsidRDefault="00FE12BA" w:rsidP="00FE12BA">
      <w:pPr>
        <w:pStyle w:val="BodyText"/>
        <w:ind w:left="720"/>
        <w:rPr>
          <w:rFonts w:ascii="Calibri" w:hAnsi="Calibri" w:cs="Calibri"/>
          <w:b/>
          <w:bCs/>
          <w:i/>
          <w:iCs/>
          <w:sz w:val="20"/>
          <w:szCs w:val="20"/>
        </w:rPr>
      </w:pPr>
      <w:r w:rsidRPr="00FE12BA">
        <w:rPr>
          <w:rFonts w:ascii="Calibri" w:hAnsi="Calibri" w:cs="Calibri"/>
          <w:b/>
          <w:bCs/>
          <w:i/>
          <w:iCs/>
          <w:sz w:val="20"/>
          <w:szCs w:val="20"/>
        </w:rPr>
        <w:t>ACTION: Motion and second to approve the appointments of Christine Smith, Stacia Rasmussen, and Tatjana Roberts to the Spokane Workforce Council Board of Directors. Approved unanimously.</w:t>
      </w:r>
    </w:p>
    <w:p w14:paraId="6E36DBF2" w14:textId="77777777" w:rsidR="00FE12BA" w:rsidRPr="00FE12BA" w:rsidRDefault="00FE12BA" w:rsidP="00FE12BA">
      <w:pPr>
        <w:pStyle w:val="BodyText"/>
        <w:rPr>
          <w:rFonts w:ascii="Calibri" w:hAnsi="Calibri" w:cs="Calibri"/>
          <w:sz w:val="22"/>
          <w:szCs w:val="22"/>
        </w:rPr>
      </w:pPr>
      <w:r w:rsidRPr="00FE12BA">
        <w:rPr>
          <w:rFonts w:ascii="Calibri" w:hAnsi="Calibri" w:cs="Calibri"/>
          <w:sz w:val="22"/>
          <w:szCs w:val="22"/>
        </w:rPr>
        <w:t>Board members welcomed the newly appointed directors and thanked them for their willingness to serve.</w:t>
      </w:r>
    </w:p>
    <w:p w14:paraId="09A1BB52" w14:textId="77777777" w:rsidR="00FE12BA" w:rsidRPr="009F30FA" w:rsidRDefault="00FE12BA" w:rsidP="00FE12BA">
      <w:pPr>
        <w:spacing w:before="160" w:after="80"/>
      </w:pPr>
      <w:r w:rsidRPr="009F30FA">
        <w:rPr>
          <w:b/>
          <w:bCs/>
          <w:u w:val="single"/>
        </w:rPr>
        <w:t>Other Business</w:t>
      </w:r>
    </w:p>
    <w:p w14:paraId="1C9BDC4F" w14:textId="77777777" w:rsidR="00FE12BA" w:rsidRDefault="00FE12BA" w:rsidP="00FE12BA">
      <w:pPr>
        <w:spacing w:after="120"/>
      </w:pPr>
      <w:r>
        <w:t>The board was informed that the next full board meeting will be held at the SWC offices.</w:t>
      </w:r>
    </w:p>
    <w:p w14:paraId="225F79EC" w14:textId="77777777" w:rsidR="00FE12BA" w:rsidRDefault="00FE12BA" w:rsidP="00FE12BA"/>
    <w:p w14:paraId="43D5278E" w14:textId="6293F09D" w:rsidR="00FE12BA" w:rsidRDefault="00FE12BA" w:rsidP="00FE12BA">
      <w:pPr>
        <w:spacing w:after="120"/>
      </w:pPr>
      <w:r>
        <w:t xml:space="preserve">Meeting adjourned at </w:t>
      </w:r>
      <w:r>
        <w:t>7</w:t>
      </w:r>
      <w:r>
        <w:t>:</w:t>
      </w:r>
      <w:r>
        <w:t>3</w:t>
      </w:r>
      <w:r>
        <w:t>8 AM.</w:t>
      </w:r>
    </w:p>
    <w:p w14:paraId="635B3DBD" w14:textId="77777777" w:rsidR="00FE12BA" w:rsidRDefault="00FE12BA" w:rsidP="00FE12BA"/>
    <w:p w14:paraId="3E5C5C9E" w14:textId="77777777" w:rsidR="00FE12BA" w:rsidRPr="009F30FA" w:rsidRDefault="00FE12BA" w:rsidP="00FE12BA">
      <w:pPr>
        <w:spacing w:before="160" w:after="80"/>
      </w:pPr>
      <w:r w:rsidRPr="009F30FA">
        <w:rPr>
          <w:b/>
          <w:bCs/>
          <w:u w:val="single"/>
        </w:rPr>
        <w:t>NEXT MEETING:</w:t>
      </w:r>
    </w:p>
    <w:p w14:paraId="7859F4E2" w14:textId="738AF5B2" w:rsidR="00FE12BA" w:rsidRDefault="00FE12BA" w:rsidP="00FE12BA">
      <w:pPr>
        <w:spacing w:after="120"/>
      </w:pPr>
      <w:r>
        <w:t xml:space="preserve">The next Full Board Spokane Workforce Council Meeting will be held on </w:t>
      </w:r>
      <w:r>
        <w:t>June 10</w:t>
      </w:r>
      <w:r>
        <w:t>, 2026.</w:t>
      </w:r>
    </w:p>
    <w:p w14:paraId="597537DA" w14:textId="77777777" w:rsidR="00FE12BA" w:rsidRDefault="00FE12BA" w:rsidP="00FE12BA">
      <w:pPr>
        <w:spacing w:after="120"/>
      </w:pPr>
    </w:p>
    <w:p w14:paraId="0DA217CE" w14:textId="48E2F1FA" w:rsidR="00FE12BA" w:rsidRDefault="00FE12BA" w:rsidP="00FE12BA">
      <w:pPr>
        <w:spacing w:after="120"/>
      </w:pPr>
      <w:r>
        <w:t xml:space="preserve">Board moved to Executive Session </w:t>
      </w:r>
      <w:r w:rsidR="004F1BFF">
        <w:t xml:space="preserve">for a meet-and-greet </w:t>
      </w:r>
      <w:r w:rsidR="004C4C24">
        <w:t>with final</w:t>
      </w:r>
      <w:r w:rsidR="004F1BFF">
        <w:t xml:space="preserve"> two CEO Candidates Kevin L. Williams and Cheryl McGrath.</w:t>
      </w:r>
    </w:p>
    <w:p w14:paraId="123B21C1" w14:textId="77777777" w:rsidR="00541EF2" w:rsidRDefault="00541EF2"/>
    <w:sectPr w:rsidR="00541EF2">
      <w:pgSz w:w="12240" w:h="15840"/>
      <w:pgMar w:top="1080" w:right="1080" w:bottom="1080" w:left="108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F78661D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6FF30513"/>
    <w:multiLevelType w:val="hybridMultilevel"/>
    <w:tmpl w:val="D4DA3D94"/>
    <w:lvl w:ilvl="0" w:tplc="E5603D06">
      <w:start w:val="1"/>
      <w:numFmt w:val="bullet"/>
      <w:lvlText w:val="●"/>
      <w:lvlJc w:val="left"/>
      <w:pPr>
        <w:ind w:left="720" w:hanging="360"/>
      </w:pPr>
    </w:lvl>
    <w:lvl w:ilvl="1" w:tplc="8FFC5066">
      <w:start w:val="1"/>
      <w:numFmt w:val="bullet"/>
      <w:lvlText w:val="○"/>
      <w:lvlJc w:val="left"/>
      <w:pPr>
        <w:ind w:left="1440" w:hanging="360"/>
      </w:pPr>
    </w:lvl>
    <w:lvl w:ilvl="2" w:tplc="D452044A">
      <w:start w:val="1"/>
      <w:numFmt w:val="bullet"/>
      <w:lvlText w:val="■"/>
      <w:lvlJc w:val="left"/>
      <w:pPr>
        <w:ind w:left="2160" w:hanging="360"/>
      </w:pPr>
    </w:lvl>
    <w:lvl w:ilvl="3" w:tplc="F996973E">
      <w:start w:val="1"/>
      <w:numFmt w:val="bullet"/>
      <w:lvlText w:val="●"/>
      <w:lvlJc w:val="left"/>
      <w:pPr>
        <w:ind w:left="2880" w:hanging="360"/>
      </w:pPr>
    </w:lvl>
    <w:lvl w:ilvl="4" w:tplc="B93A75D0">
      <w:start w:val="1"/>
      <w:numFmt w:val="bullet"/>
      <w:lvlText w:val="○"/>
      <w:lvlJc w:val="left"/>
      <w:pPr>
        <w:ind w:left="3600" w:hanging="360"/>
      </w:pPr>
    </w:lvl>
    <w:lvl w:ilvl="5" w:tplc="1818975C">
      <w:start w:val="1"/>
      <w:numFmt w:val="bullet"/>
      <w:lvlText w:val="■"/>
      <w:lvlJc w:val="left"/>
      <w:pPr>
        <w:ind w:left="4320" w:hanging="360"/>
      </w:pPr>
    </w:lvl>
    <w:lvl w:ilvl="6" w:tplc="336C03CE">
      <w:start w:val="1"/>
      <w:numFmt w:val="bullet"/>
      <w:lvlText w:val="●"/>
      <w:lvlJc w:val="left"/>
      <w:pPr>
        <w:ind w:left="5040" w:hanging="360"/>
      </w:pPr>
    </w:lvl>
    <w:lvl w:ilvl="7" w:tplc="6442ADD2">
      <w:start w:val="1"/>
      <w:numFmt w:val="bullet"/>
      <w:lvlText w:val="●"/>
      <w:lvlJc w:val="left"/>
      <w:pPr>
        <w:ind w:left="5760" w:hanging="360"/>
      </w:pPr>
    </w:lvl>
    <w:lvl w:ilvl="8" w:tplc="D276B4B0">
      <w:start w:val="1"/>
      <w:numFmt w:val="bullet"/>
      <w:lvlText w:val="●"/>
      <w:lvlJc w:val="left"/>
      <w:pPr>
        <w:ind w:left="6480" w:hanging="360"/>
      </w:pPr>
    </w:lvl>
  </w:abstractNum>
  <w:abstractNum w:abstractNumId="2" w15:restartNumberingAfterBreak="0">
    <w:nsid w:val="7A0742FF"/>
    <w:multiLevelType w:val="hybridMultilevel"/>
    <w:tmpl w:val="D18467E2"/>
    <w:lvl w:ilvl="0" w:tplc="C7E42A78">
      <w:start w:val="1"/>
      <w:numFmt w:val="bullet"/>
      <w:lvlText w:val="•"/>
      <w:lvlJc w:val="left"/>
      <w:pPr>
        <w:ind w:left="720" w:hanging="360"/>
      </w:pPr>
    </w:lvl>
    <w:lvl w:ilvl="1" w:tplc="B5589F1E">
      <w:numFmt w:val="decimal"/>
      <w:lvlText w:val=""/>
      <w:lvlJc w:val="left"/>
    </w:lvl>
    <w:lvl w:ilvl="2" w:tplc="BB04383E">
      <w:numFmt w:val="decimal"/>
      <w:lvlText w:val=""/>
      <w:lvlJc w:val="left"/>
    </w:lvl>
    <w:lvl w:ilvl="3" w:tplc="01DEFACE">
      <w:numFmt w:val="decimal"/>
      <w:lvlText w:val=""/>
      <w:lvlJc w:val="left"/>
    </w:lvl>
    <w:lvl w:ilvl="4" w:tplc="4A4805B4">
      <w:numFmt w:val="decimal"/>
      <w:lvlText w:val=""/>
      <w:lvlJc w:val="left"/>
    </w:lvl>
    <w:lvl w:ilvl="5" w:tplc="420AC68E">
      <w:numFmt w:val="decimal"/>
      <w:lvlText w:val=""/>
      <w:lvlJc w:val="left"/>
    </w:lvl>
    <w:lvl w:ilvl="6" w:tplc="E8406378">
      <w:numFmt w:val="decimal"/>
      <w:lvlText w:val=""/>
      <w:lvlJc w:val="left"/>
    </w:lvl>
    <w:lvl w:ilvl="7" w:tplc="55AADD8A">
      <w:numFmt w:val="decimal"/>
      <w:lvlText w:val=""/>
      <w:lvlJc w:val="left"/>
    </w:lvl>
    <w:lvl w:ilvl="8" w:tplc="A4D0615A">
      <w:numFmt w:val="decimal"/>
      <w:lvlText w:val=""/>
      <w:lvlJc w:val="left"/>
    </w:lvl>
  </w:abstractNum>
  <w:num w:numId="1" w16cid:durableId="662707776">
    <w:abstractNumId w:val="1"/>
    <w:lvlOverride w:ilvl="0">
      <w:startOverride w:val="1"/>
    </w:lvlOverride>
  </w:num>
  <w:num w:numId="2" w16cid:durableId="1977179948">
    <w:abstractNumId w:val="2"/>
    <w:lvlOverride w:ilvl="0">
      <w:startOverride w:val="1"/>
    </w:lvlOverride>
  </w:num>
  <w:num w:numId="3" w16cid:durableId="19249937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41EF2"/>
    <w:rsid w:val="000C6067"/>
    <w:rsid w:val="001247D2"/>
    <w:rsid w:val="00293C06"/>
    <w:rsid w:val="002B0F50"/>
    <w:rsid w:val="00400411"/>
    <w:rsid w:val="004C4C24"/>
    <w:rsid w:val="004F1BFF"/>
    <w:rsid w:val="00516F38"/>
    <w:rsid w:val="00541EF2"/>
    <w:rsid w:val="00551558"/>
    <w:rsid w:val="00577FFE"/>
    <w:rsid w:val="006A1FE2"/>
    <w:rsid w:val="00717EAF"/>
    <w:rsid w:val="008C45DD"/>
    <w:rsid w:val="00916890"/>
    <w:rsid w:val="00933144"/>
    <w:rsid w:val="009F30FA"/>
    <w:rsid w:val="00C209DE"/>
    <w:rsid w:val="00C46DF3"/>
    <w:rsid w:val="00C75258"/>
    <w:rsid w:val="00D25668"/>
    <w:rsid w:val="00D94D3E"/>
    <w:rsid w:val="00FE1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84280"/>
  <w15:docId w15:val="{3841D8CF-BD63-4A63-A19A-85BE9EDD2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outlineLvl w:val="0"/>
    </w:pPr>
    <w:rPr>
      <w:color w:val="2E74B5"/>
      <w:sz w:val="32"/>
      <w:szCs w:val="32"/>
    </w:rPr>
  </w:style>
  <w:style w:type="paragraph" w:styleId="Heading2">
    <w:name w:val="heading 2"/>
    <w:uiPriority w:val="9"/>
    <w:semiHidden/>
    <w:unhideWhenUsed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paragraph" w:styleId="NormalWeb">
    <w:name w:val="Normal (Web)"/>
    <w:basedOn w:val="Normal"/>
    <w:uiPriority w:val="99"/>
    <w:rsid w:val="00293C0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93C06"/>
    <w:rPr>
      <w:b/>
      <w:bCs/>
    </w:rPr>
  </w:style>
  <w:style w:type="paragraph" w:styleId="BodyText">
    <w:name w:val="Body Text"/>
    <w:basedOn w:val="Normal"/>
    <w:link w:val="BodyTextChar"/>
    <w:qFormat/>
    <w:rsid w:val="00FE12BA"/>
    <w:pPr>
      <w:spacing w:before="180" w:after="180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FE12BA"/>
    <w:rPr>
      <w:rFonts w:asciiTheme="minorHAnsi" w:eastAsiaTheme="minorHAnsi" w:hAnsiTheme="minorHAnsi" w:cstheme="minorBid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FE12BA"/>
  </w:style>
  <w:style w:type="paragraph" w:customStyle="1" w:styleId="Compact">
    <w:name w:val="Compact"/>
    <w:basedOn w:val="BodyText"/>
    <w:qFormat/>
    <w:rsid w:val="00FE12BA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81</Words>
  <Characters>2312</Characters>
  <Application>Microsoft Office Word</Application>
  <DocSecurity>0</DocSecurity>
  <Lines>6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-named</dc:creator>
  <cp:lastModifiedBy>Jeanette Facer</cp:lastModifiedBy>
  <cp:revision>5</cp:revision>
  <dcterms:created xsi:type="dcterms:W3CDTF">2026-06-03T22:04:00Z</dcterms:created>
  <dcterms:modified xsi:type="dcterms:W3CDTF">2026-06-03T22:25:00Z</dcterms:modified>
</cp:coreProperties>
</file>